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0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# R code from vignette source 'Sweave-journals.Rnw'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: Sweave-journals.Rnw:8-11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urn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urnal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b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itation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urnals)</w:t>
      </w:r>
      <w:r>
        <w:br/>
      </w:r>
      <w:r>
        <w:rPr>
          <w:rStyle w:val="NormalTok"/>
        </w:rPr>
        <w:t xml:space="preserve">journals_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ubs) ~ log(price/citations), data = Journa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log(price/citations)  </w:t>
      </w:r>
      <w:r>
        <w:br/>
      </w:r>
      <w:r>
        <w:rPr>
          <w:rStyle w:val="VerbatimChar"/>
        </w:rPr>
        <w:t xml:space="preserve">##               4.7662               -0.533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: Sweave-journals.Rnw:17-19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b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itation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urn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journals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s.r</dc:title>
  <dc:creator>denis</dc:creator>
  <cp:keywords/>
  <dcterms:created xsi:type="dcterms:W3CDTF">2021-07-10T12:15:39Z</dcterms:created>
  <dcterms:modified xsi:type="dcterms:W3CDTF">2021-07-10T12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0</vt:lpwstr>
  </property>
</Properties>
</file>